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2D95460F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0D3D72">
        <w:rPr>
          <w:b/>
          <w:bCs/>
          <w:sz w:val="32"/>
          <w:szCs w:val="32"/>
        </w:rPr>
        <w:t>Massachusetts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43F653" w14:textId="77777777" w:rsidR="00735CF0" w:rsidRDefault="00735C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C176576" w:rsidR="00CB37D9" w:rsidRPr="00735CF0" w:rsidRDefault="00CB37D9" w:rsidP="00735C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394E0" w14:textId="77777777" w:rsidR="00735CF0" w:rsidRDefault="00735C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C41827" w14:textId="77777777" w:rsidR="00735CF0" w:rsidRDefault="00735C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67B013E" w:rsidR="00AD6FC0" w:rsidRPr="00735CF0" w:rsidRDefault="00AD6FC0" w:rsidP="00735C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33917" w14:textId="77777777" w:rsidR="00735CF0" w:rsidRDefault="00735C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D3D72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735CF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8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